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693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6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ominika Kwiat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Ola Grzec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